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Spain</w:t>
      </w:r>
      <w:r>
        <w:t xml:space="preserve"> </w:t>
      </w:r>
      <w:r>
        <w:t xml:space="preserve">Madrid</w:t>
      </w:r>
    </w:p>
    <w:bookmarkStart w:id="26" w:name="Xfd039f1a505c28d02fc395278db63bdcbd14786"/>
    <w:p>
      <w:pPr>
        <w:pStyle w:val="Heading1"/>
      </w:pPr>
      <w:r>
        <w:t xml:space="preserve">Cover Letter for School Counselor Position in Spain Madrid</w:t>
      </w:r>
    </w:p>
    <w:p>
      <w:pPr>
        <w:pStyle w:val="FirstParagraph"/>
      </w:pPr>
      <w:r>
        <w:t xml:space="preserve">Dear [Hiring Manager/Admissions Committee Name],</w:t>
      </w:r>
    </w:p>
    <w:p>
      <w:pPr>
        <w:pStyle w:val="BodyText"/>
      </w:pPr>
      <w:r>
        <w:t xml:space="preserve">I am writing to express my enthusiastic interest in the School Counselor position at [School Name] in Spain Madrid. As a dedicated educational professional with a passion for fostering student well-being and academic success, I am eager to contribute my skills, experience, and cultural adaptability to support the unique needs of students in this vibrant region of Spain. My background in school counseling, combined with my deep respect for the Spanish educational system and its emphasis on holistic development, positions me as a strong candidate for this role.</w:t>
      </w:r>
    </w:p>
    <w:bookmarkStart w:id="20" w:name="X71141a09ad1d1d4d1a72860e54b539c4115a662"/>
    <w:p>
      <w:pPr>
        <w:pStyle w:val="Heading2"/>
      </w:pPr>
      <w:r>
        <w:t xml:space="preserve">Understanding the Role of a School Counselor in Spain Madrid</w:t>
      </w:r>
    </w:p>
    <w:p>
      <w:pPr>
        <w:pStyle w:val="FirstParagraph"/>
      </w:pPr>
      <w:r>
        <w:t xml:space="preserve">In Spain, particularly in Madrid, school counselors play a pivotal role in shaping the academic and personal growth of students. The Spanish education system prioritizes not only intellectual development but also emotional resilience, social integration, and cultural awareness—values that align closely with my professional philosophy. As a School Counselor in Madrid, I would be responsible for providing individualized support to students, collaborating with teachers and parents to address academic challenges, and creating programs that promote mental health and inclusivity. My goal is to ensure every student feels empowered to reach their full potential within the dynamic educational environment of Spain.</w:t>
      </w:r>
    </w:p>
    <w:bookmarkEnd w:id="20"/>
    <w:bookmarkStart w:id="21" w:name="professional-background-and-expertise"/>
    <w:p>
      <w:pPr>
        <w:pStyle w:val="Heading2"/>
      </w:pPr>
      <w:r>
        <w:t xml:space="preserve">Professional Background and Expertise</w:t>
      </w:r>
    </w:p>
    <w:p>
      <w:pPr>
        <w:pStyle w:val="FirstParagraph"/>
      </w:pPr>
      <w:r>
        <w:t xml:space="preserve">Over the past [X years], I have worked as a School Counselor in diverse educational settings, specializing in supporting students from multicultural backgrounds. My experience includes designing counseling programs that address academic, social, and emotional needs, as well as facilitating workshops on stress management, career planning, and conflict resolution. In my previous role at [Previous School/Organization Name], I collaborated with teachers to develop individualized learning plans for students with diverse abilities, which resulted in a 25% increase in student engagement and academic performance. These achievements reflect my commitment to creating inclusive and supportive learning environments.</w:t>
      </w:r>
    </w:p>
    <w:p>
      <w:pPr>
        <w:pStyle w:val="BodyText"/>
      </w:pPr>
      <w:r>
        <w:t xml:space="preserve">One of my key strengths is my ability to adapt counseling strategies to meet the unique needs of students. In Madrid, where cultural diversity is a defining characteristic of the school population, I have developed a deep understanding of how to bridge language barriers and address the challenges faced by immigrant students and their families. For example, I designed a bilingual mentorship program that paired non-Spanish-speaking students with peers who could assist them in navigating academic and social challenges. This initiative not only improved student retention rates but also fostered a sense of community within the school.</w:t>
      </w:r>
    </w:p>
    <w:bookmarkEnd w:id="21"/>
    <w:bookmarkStart w:id="22" w:name="Xfe19855ed764516d995e6e31973aff398fc717c"/>
    <w:p>
      <w:pPr>
        <w:pStyle w:val="Heading2"/>
      </w:pPr>
      <w:r>
        <w:t xml:space="preserve">Alignment with Spanish Educational Values</w:t>
      </w:r>
    </w:p>
    <w:p>
      <w:pPr>
        <w:pStyle w:val="FirstParagraph"/>
      </w:pPr>
      <w:r>
        <w:t xml:space="preserve">The Spanish education system places a strong emphasis on the development of personal and social competencies, which I have consistently integrated into my counseling practice. In Madrid, where schools often operate under a structured curriculum but also encourage creativity and critical thinking, I believe my approach to student-centered guidance can make a meaningful impact. For instance, I have experience implementing evidence-based counseling frameworks that align with Spain’s national education policies, such as the *Ley Orgánica de Educación* (LOMLOE), which prioritizes student well-being and inclusive education.</w:t>
      </w:r>
    </w:p>
    <w:p>
      <w:pPr>
        <w:pStyle w:val="BodyText"/>
      </w:pPr>
      <w:r>
        <w:t xml:space="preserve">Additionally, I am familiar with the importance of family-school partnerships in Spain. In my previous roles, I organized regular parent-teacher meetings and workshops to educate families on how to support their children’s emotional and academic growth. This collaborative approach has proven effective in building trust and ensuring that students receive consistent support both at home and in school.</w:t>
      </w:r>
    </w:p>
    <w:bookmarkEnd w:id="22"/>
    <w:bookmarkStart w:id="23" w:name="cultural-sensitivity-and-adaptability"/>
    <w:p>
      <w:pPr>
        <w:pStyle w:val="Heading2"/>
      </w:pPr>
      <w:r>
        <w:t xml:space="preserve">Cultural Sensitivity and Adaptability</w:t>
      </w:r>
    </w:p>
    <w:p>
      <w:pPr>
        <w:pStyle w:val="FirstParagraph"/>
      </w:pPr>
      <w:r>
        <w:t xml:space="preserve">As a professional who has worked in multicultural environments, I understand the importance of cultural sensitivity when working with students, families, and educators. Madrid’s diverse population requires counselors to be attuned to the unique needs of different communities. My fluency in [Spanish/other languages] and my ability to communicate effectively with students from various backgrounds have allowed me to build strong relationships and provide targeted support. I am also committed to learning about Spanish customs, traditions, and educational practices to better serve the community.</w:t>
      </w:r>
    </w:p>
    <w:p>
      <w:pPr>
        <w:pStyle w:val="BodyText"/>
      </w:pPr>
      <w:r>
        <w:t xml:space="preserve">Moreover, I have experience working within the framework of Spain’s public education system. This includes understanding the role of school counselors in implementing national initiatives such as mental health awareness campaigns and anti-bullying programs. My ability to navigate both local and national educational policies ensures that I can contribute effectively to [School Name]’s mission and goals.</w:t>
      </w:r>
    </w:p>
    <w:bookmarkEnd w:id="23"/>
    <w:bookmarkStart w:id="24" w:name="X57b800f7ca2526b9e6d42e27837d9a403ba494e"/>
    <w:p>
      <w:pPr>
        <w:pStyle w:val="Heading2"/>
      </w:pPr>
      <w:r>
        <w:t xml:space="preserve">Why Madrid? A Commitment to Educational Excellence</w:t>
      </w:r>
    </w:p>
    <w:p>
      <w:pPr>
        <w:pStyle w:val="FirstParagraph"/>
      </w:pPr>
      <w:r>
        <w:t xml:space="preserve">Madrid, as a cultural and academic hub in Spain, offers a unique opportunity for educators to make a lasting impact. The city’s schools are known for their dedication to innovation, while also preserving the rich traditions that define Spanish education. I am particularly drawn to [School Name]’s commitment to fostering student autonomy and critical thinking—a philosophy I have long championed in my work as a School Counselor.</w:t>
      </w:r>
    </w:p>
    <w:p>
      <w:pPr>
        <w:pStyle w:val="BodyText"/>
      </w:pPr>
      <w:r>
        <w:t xml:space="preserve">Working in Madrid would allow me to contribute to a community that values both academic rigor and personal development. I am excited about the prospect of collaborating with passionate educators, supportive families, and driven students to create an environment where every individual can thrive. My experience in counseling has taught me the importance of empathy, patience, and adaptability—qualities that I believe are essential for success in this role.</w:t>
      </w:r>
    </w:p>
    <w:bookmarkEnd w:id="24"/>
    <w:bookmarkStart w:id="25" w:name="conclusion"/>
    <w:p>
      <w:pPr>
        <w:pStyle w:val="Heading2"/>
      </w:pPr>
      <w:r>
        <w:t xml:space="preserve">Conclusion</w:t>
      </w:r>
    </w:p>
    <w:p>
      <w:pPr>
        <w:pStyle w:val="FirstParagraph"/>
      </w:pPr>
      <w:r>
        <w:t xml:space="preserve">In conclusion, I am confident that my background as a School Counselor, combined with my cultural awareness and commitment to educational excellence, makes me an ideal candidate for the position at [School Name] in Spain Madrid. I am eager to bring my expertise to your institution and contribute to the continued success of your students. Thank you for considering my application. I would be honored to discuss how my skills and experiences align with your needs.</w:t>
      </w:r>
    </w:p>
    <w:p>
      <w:pPr>
        <w:pStyle w:val="BodyText"/>
      </w:pPr>
      <w:r>
        <w:t xml:space="preserve">Sincerely,</w:t>
      </w:r>
      <w:r>
        <w:br/>
      </w:r>
      <w:r>
        <w:t xml:space="preserve">[Your Full Name]</w:t>
      </w:r>
      <w:r>
        <w:br/>
      </w:r>
      <w:r>
        <w:t xml:space="preserve">[Your Contact Information]</w:t>
      </w:r>
      <w:r>
        <w:br/>
      </w:r>
      <w:r>
        <w:t xml:space="preserve">[LinkedIn/Portfolio URL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Spain Madrid</dc:title>
  <dc:creator/>
  <dc:language>en</dc:language>
  <cp:keywords/>
  <dcterms:created xsi:type="dcterms:W3CDTF">2026-07-23T12:52:58Z</dcterms:created>
  <dcterms:modified xsi:type="dcterms:W3CDTF">2026-07-23T12:52:58Z</dcterms:modified>
</cp:coreProperties>
</file>

<file path=docProps/custom.xml><?xml version="1.0" encoding="utf-8"?>
<Properties xmlns="http://schemas.openxmlformats.org/officeDocument/2006/custom-properties" xmlns:vt="http://schemas.openxmlformats.org/officeDocument/2006/docPropsVTypes"/>
</file>